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6759" w:rsidRPr="00AB346F" w:rsidRDefault="008E6759" w:rsidP="008E675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130/</w:t>
      </w:r>
      <w:r w:rsidRPr="00AB346F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:rsidR="008E6759" w:rsidRPr="00AB346F" w:rsidRDefault="008E6759" w:rsidP="008E675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A670E">
        <w:rPr>
          <w:rFonts w:eastAsia="Arial"/>
          <w:b/>
          <w:lang w:val="es-AR" w:eastAsia="es-AR"/>
        </w:rPr>
        <w:t>Corresponde al Expe. Nº 1706/24</w:t>
      </w:r>
    </w:p>
    <w:p w:rsidR="008E6759" w:rsidRPr="00AB346F" w:rsidRDefault="008E6759" w:rsidP="008E675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4 de mayo de 2024</w:t>
      </w:r>
      <w:bookmarkStart w:id="0" w:name="_GoBack"/>
      <w:bookmarkEnd w:id="0"/>
    </w:p>
    <w:p w:rsidR="008E6759" w:rsidRPr="00AB346F" w:rsidRDefault="008E6759" w:rsidP="008E675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8E6759" w:rsidRPr="00AB346F" w:rsidRDefault="008E6759" w:rsidP="008E675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8E6759" w:rsidRPr="00AB346F" w:rsidRDefault="008E6759" w:rsidP="008E6759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129</w:t>
      </w:r>
      <w:r w:rsidRPr="00AB346F">
        <w:rPr>
          <w:bCs/>
          <w:lang w:val="es-AR"/>
        </w:rPr>
        <w:t>/2</w:t>
      </w:r>
      <w:r>
        <w:rPr>
          <w:bCs/>
          <w:lang w:val="es-AR"/>
        </w:rPr>
        <w:t>4</w:t>
      </w:r>
      <w:r w:rsidRPr="00AB346F">
        <w:rPr>
          <w:bCs/>
          <w:lang w:val="es-AR"/>
        </w:rPr>
        <w:t xml:space="preserve">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</w:t>
      </w:r>
      <w:r w:rsidRPr="007A670E">
        <w:rPr>
          <w:bCs/>
          <w:lang w:val="es-AR"/>
        </w:rPr>
        <w:t>1705/24);</w:t>
      </w:r>
      <w:r w:rsidRPr="00AB346F">
        <w:rPr>
          <w:bCs/>
          <w:lang w:val="es-AR"/>
        </w:rPr>
        <w:t xml:space="preserve"> </w:t>
      </w:r>
    </w:p>
    <w:bookmarkEnd w:id="1"/>
    <w:p w:rsidR="008E6759" w:rsidRPr="00AB346F" w:rsidRDefault="008E6759" w:rsidP="008E6759">
      <w:pPr>
        <w:spacing w:line="260" w:lineRule="exact"/>
        <w:jc w:val="both"/>
        <w:rPr>
          <w:bCs/>
          <w:lang w:val="es-AR"/>
        </w:rPr>
      </w:pPr>
    </w:p>
    <w:p w:rsidR="008E6759" w:rsidRPr="00AB346F" w:rsidRDefault="008E6759" w:rsidP="008E6759">
      <w:pPr>
        <w:spacing w:line="260" w:lineRule="exact"/>
        <w:ind w:firstLine="709"/>
        <w:jc w:val="both"/>
        <w:rPr>
          <w:bCs/>
          <w:lang w:val="es-AR"/>
        </w:rPr>
      </w:pPr>
    </w:p>
    <w:p w:rsidR="008E6759" w:rsidRPr="00AB346F" w:rsidRDefault="008E6759" w:rsidP="008E675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8E6759" w:rsidRPr="00AB346F" w:rsidRDefault="008E6759" w:rsidP="008E675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a la creación de </w:t>
      </w:r>
      <w:r>
        <w:rPr>
          <w:rFonts w:eastAsia="Arial"/>
          <w:lang w:val="es-AR" w:eastAsia="es-AR"/>
        </w:rPr>
        <w:t>un cargo de Ayudante de Docencia A con dedicación simple</w:t>
      </w:r>
      <w:r w:rsidRPr="00AB346F">
        <w:rPr>
          <w:rFonts w:eastAsia="Arial"/>
          <w:lang w:val="es-AR" w:eastAsia="es-AR"/>
        </w:rPr>
        <w:t xml:space="preserve"> para cubrir las necesidades docentes de</w:t>
      </w:r>
      <w:r>
        <w:rPr>
          <w:rFonts w:eastAsia="Arial"/>
          <w:lang w:val="es-AR" w:eastAsia="es-AR"/>
        </w:rPr>
        <w:t>l Área III: Desarrollo de Sistemas de</w:t>
      </w:r>
      <w:r w:rsidRPr="00AB346F">
        <w:rPr>
          <w:rFonts w:eastAsia="Arial"/>
          <w:lang w:val="es-AR" w:eastAsia="es-AR"/>
        </w:rPr>
        <w:t xml:space="preserve"> esta unidad académica; </w:t>
      </w:r>
    </w:p>
    <w:p w:rsidR="008E6759" w:rsidRPr="00AB346F" w:rsidRDefault="008E6759" w:rsidP="008E675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, en su reunión </w:t>
      </w:r>
      <w:r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>
        <w:rPr>
          <w:rFonts w:eastAsia="Arial"/>
          <w:lang w:val="es-AR" w:eastAsia="es-AR"/>
        </w:rPr>
        <w:t>14</w:t>
      </w:r>
      <w:r w:rsidRPr="00AB346F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mayo de 2024</w:t>
      </w:r>
      <w:r w:rsidRPr="00AB346F">
        <w:rPr>
          <w:rFonts w:eastAsia="Arial"/>
          <w:lang w:val="es-AR" w:eastAsia="es-AR"/>
        </w:rPr>
        <w:t>, dicha creación;</w:t>
      </w:r>
    </w:p>
    <w:p w:rsidR="008E6759" w:rsidRPr="00AB346F" w:rsidRDefault="008E6759" w:rsidP="008E675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E6759" w:rsidRPr="00AB346F" w:rsidRDefault="008E6759" w:rsidP="008E675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8E6759" w:rsidRPr="00AB346F" w:rsidRDefault="008E6759" w:rsidP="008E675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E6759" w:rsidRPr="00AB346F" w:rsidRDefault="008E6759" w:rsidP="008E675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8E6759" w:rsidRPr="00AB346F" w:rsidRDefault="008E6759" w:rsidP="008E675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8E6759" w:rsidRPr="00AB346F" w:rsidRDefault="008E6759" w:rsidP="008E6759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Pr="00AB346F">
        <w:rPr>
          <w:szCs w:val="20"/>
          <w:lang w:val="es-AR"/>
        </w:rPr>
        <w:t xml:space="preserve">Crear </w:t>
      </w:r>
      <w:r>
        <w:rPr>
          <w:szCs w:val="20"/>
          <w:lang w:val="es-AR"/>
        </w:rPr>
        <w:t>el</w:t>
      </w:r>
      <w:r w:rsidRPr="00AB346F">
        <w:rPr>
          <w:szCs w:val="20"/>
          <w:lang w:val="es-AR"/>
        </w:rPr>
        <w:t xml:space="preserve"> cargo que a continuación se detalla:</w:t>
      </w:r>
    </w:p>
    <w:p w:rsidR="008E6759" w:rsidRPr="00AB346F" w:rsidRDefault="008E6759" w:rsidP="008E6759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E6759" w:rsidRPr="00AB346F" w:rsidRDefault="008E6759" w:rsidP="008E6759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8E6759" w:rsidRPr="00AB346F" w:rsidRDefault="008E6759" w:rsidP="008E6759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8E6759" w:rsidRPr="00AB346F" w:rsidTr="00EB0F4D">
        <w:tc>
          <w:tcPr>
            <w:tcW w:w="7371" w:type="dxa"/>
            <w:hideMark/>
          </w:tcPr>
          <w:p w:rsidR="008E6759" w:rsidRPr="00AB346F" w:rsidRDefault="008E6759" w:rsidP="00EB0F4D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AB346F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Ayudante de Docencia A con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8E6759" w:rsidRPr="00AB346F" w:rsidRDefault="008E6759" w:rsidP="00EB0F4D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1.986.676</w:t>
            </w:r>
            <w:r w:rsidRPr="00AB346F">
              <w:rPr>
                <w:b/>
                <w:szCs w:val="20"/>
                <w:lang w:val="es-AR"/>
              </w:rPr>
              <w:t>,00</w:t>
            </w:r>
          </w:p>
          <w:p w:rsidR="008E6759" w:rsidRPr="00AB346F" w:rsidRDefault="008E6759" w:rsidP="00EB0F4D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8E6759" w:rsidRPr="00AB346F" w:rsidRDefault="008E6759" w:rsidP="008E6759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E6759" w:rsidRPr="00AB346F" w:rsidRDefault="008E6759" w:rsidP="008E6759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CUATRO MILLONES VEINTISEIS MIL SETECIENTOS OCHENTA y TRES</w:t>
      </w:r>
      <w:r w:rsidRPr="00AB346F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4.026.783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:rsidR="008E6759" w:rsidRPr="00AB346F" w:rsidRDefault="008E6759" w:rsidP="008E6759">
      <w:pPr>
        <w:spacing w:line="260" w:lineRule="exact"/>
        <w:rPr>
          <w:b/>
          <w:lang w:val="es-AR"/>
        </w:rPr>
      </w:pPr>
    </w:p>
    <w:p w:rsidR="008E6759" w:rsidRPr="00AB346F" w:rsidRDefault="008E6759" w:rsidP="008E6759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8E6759" w:rsidRPr="00AB346F" w:rsidRDefault="008E6759" w:rsidP="008E6759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31F1" w:rsidRDefault="005231F1">
      <w:r>
        <w:separator/>
      </w:r>
    </w:p>
  </w:endnote>
  <w:endnote w:type="continuationSeparator" w:id="0">
    <w:p w:rsidR="005231F1" w:rsidRDefault="005231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31F1" w:rsidRDefault="005231F1">
      <w:r>
        <w:separator/>
      </w:r>
    </w:p>
  </w:footnote>
  <w:footnote w:type="continuationSeparator" w:id="0">
    <w:p w:rsidR="005231F1" w:rsidRDefault="005231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231F1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759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3CB75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07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16T12:51:00Z</dcterms:created>
  <dcterms:modified xsi:type="dcterms:W3CDTF">2024-05-16T12:51:00Z</dcterms:modified>
</cp:coreProperties>
</file>